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C7BF" w14:textId="67FBE344" w:rsidR="004F65E9" w:rsidRPr="00A07B55" w:rsidRDefault="004F65E9" w:rsidP="00554FF8">
      <w:pPr>
        <w:jc w:val="center"/>
        <w:rPr>
          <w:b/>
          <w:sz w:val="36"/>
          <w:szCs w:val="24"/>
        </w:rPr>
      </w:pPr>
      <w:r w:rsidRPr="00A07B55">
        <w:rPr>
          <w:b/>
          <w:sz w:val="36"/>
          <w:szCs w:val="24"/>
        </w:rPr>
        <w:t>EK-</w:t>
      </w:r>
      <w:r w:rsidR="00F3594E" w:rsidRPr="00A07B55">
        <w:rPr>
          <w:b/>
          <w:sz w:val="36"/>
          <w:szCs w:val="24"/>
        </w:rPr>
        <w:t>2</w:t>
      </w:r>
    </w:p>
    <w:p w14:paraId="4480D768" w14:textId="32892E8C"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4838E9">
        <w:rPr>
          <w:b/>
          <w:sz w:val="28"/>
          <w:szCs w:val="24"/>
        </w:rPr>
        <w:t>VİZE</w:t>
      </w:r>
      <w:r w:rsidRPr="009E4162">
        <w:rPr>
          <w:b/>
          <w:sz w:val="28"/>
          <w:szCs w:val="24"/>
        </w:rPr>
        <w:t xml:space="preserve"> Sınav Programı</w:t>
      </w:r>
    </w:p>
    <w:p w14:paraId="1DD495A3" w14:textId="5B5EAE13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4838E9">
        <w:rPr>
          <w:sz w:val="28"/>
          <w:szCs w:val="24"/>
        </w:rPr>
        <w:t>12</w:t>
      </w:r>
      <w:r w:rsidR="00023DDC" w:rsidRPr="008243B9">
        <w:rPr>
          <w:sz w:val="28"/>
          <w:szCs w:val="24"/>
        </w:rPr>
        <w:t>.</w:t>
      </w:r>
      <w:r w:rsidR="004838E9">
        <w:rPr>
          <w:sz w:val="28"/>
          <w:szCs w:val="24"/>
        </w:rPr>
        <w:t>11</w:t>
      </w:r>
      <w:r w:rsidR="00023DDC" w:rsidRPr="008243B9">
        <w:rPr>
          <w:sz w:val="28"/>
          <w:szCs w:val="24"/>
        </w:rPr>
        <w:t>.202</w:t>
      </w:r>
      <w:r w:rsidR="00023DDC">
        <w:rPr>
          <w:sz w:val="28"/>
          <w:szCs w:val="24"/>
        </w:rPr>
        <w:t>5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A66A9">
        <w:rPr>
          <w:sz w:val="28"/>
          <w:szCs w:val="24"/>
        </w:rPr>
        <w:t>1</w:t>
      </w:r>
      <w:r w:rsidR="00023DDC">
        <w:rPr>
          <w:sz w:val="28"/>
          <w:szCs w:val="24"/>
        </w:rPr>
        <w:t>8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14:paraId="7F7D546B" w14:textId="77777777"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585B1EBF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61C94A5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17F3684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43A6E925" w14:textId="77777777" w:rsidTr="009E4162">
        <w:trPr>
          <w:jc w:val="center"/>
        </w:trPr>
        <w:tc>
          <w:tcPr>
            <w:tcW w:w="4786" w:type="dxa"/>
            <w:vAlign w:val="center"/>
          </w:tcPr>
          <w:p w14:paraId="3AB77974" w14:textId="77777777"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2BBB187B" w14:textId="77777777" w:rsidR="00C15CEF" w:rsidRPr="00C15CEF" w:rsidRDefault="002D7332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754B0EB3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5B7FD632" w14:textId="6F0052A3"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4838E9">
        <w:rPr>
          <w:b/>
          <w:sz w:val="28"/>
          <w:szCs w:val="24"/>
        </w:rPr>
        <w:t>VİZE</w:t>
      </w:r>
      <w:r w:rsidRPr="009E4162">
        <w:rPr>
          <w:b/>
          <w:sz w:val="28"/>
          <w:szCs w:val="24"/>
        </w:rPr>
        <w:t xml:space="preserve"> Sınav Programı</w:t>
      </w:r>
    </w:p>
    <w:p w14:paraId="52492F07" w14:textId="6B12348D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838E9">
        <w:rPr>
          <w:sz w:val="28"/>
          <w:szCs w:val="24"/>
        </w:rPr>
        <w:t>12</w:t>
      </w:r>
      <w:r w:rsidR="004838E9" w:rsidRPr="008243B9">
        <w:rPr>
          <w:sz w:val="28"/>
          <w:szCs w:val="24"/>
        </w:rPr>
        <w:t>.</w:t>
      </w:r>
      <w:r w:rsidR="004838E9">
        <w:rPr>
          <w:sz w:val="28"/>
          <w:szCs w:val="24"/>
        </w:rPr>
        <w:t>11</w:t>
      </w:r>
      <w:r w:rsidR="004838E9" w:rsidRPr="008243B9">
        <w:rPr>
          <w:sz w:val="28"/>
          <w:szCs w:val="24"/>
        </w:rPr>
        <w:t>.202</w:t>
      </w:r>
      <w:r w:rsidR="004838E9">
        <w:rPr>
          <w:sz w:val="28"/>
          <w:szCs w:val="24"/>
        </w:rPr>
        <w:t>5</w:t>
      </w:r>
      <w:r w:rsidR="004838E9" w:rsidRPr="009E4162">
        <w:rPr>
          <w:sz w:val="28"/>
          <w:szCs w:val="24"/>
        </w:rPr>
        <w:t xml:space="preserve"> ÇARŞAMBA</w:t>
      </w:r>
      <w:r w:rsidR="00195394" w:rsidRPr="009E4162">
        <w:rPr>
          <w:sz w:val="28"/>
          <w:szCs w:val="24"/>
        </w:rPr>
        <w:t xml:space="preserve">, Saat: </w:t>
      </w:r>
      <w:r w:rsidR="00023DDC">
        <w:rPr>
          <w:sz w:val="28"/>
          <w:szCs w:val="24"/>
        </w:rPr>
        <w:t>20</w:t>
      </w:r>
      <w:r w:rsidR="00195394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072F1559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5C9E0AD7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612B824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666EB1EE" w14:textId="77777777" w:rsidTr="00BB1D83">
        <w:trPr>
          <w:jc w:val="center"/>
        </w:trPr>
        <w:tc>
          <w:tcPr>
            <w:tcW w:w="4786" w:type="dxa"/>
            <w:vAlign w:val="center"/>
          </w:tcPr>
          <w:p w14:paraId="3452A9C3" w14:textId="77777777"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62475AAE" w14:textId="77777777" w:rsidR="009E4162" w:rsidRPr="00C15CEF" w:rsidRDefault="002D7332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3FACE6CE" w14:textId="77777777" w:rsidR="00DD3016" w:rsidRDefault="00DD3016" w:rsidP="00DD3016">
      <w:pPr>
        <w:jc w:val="center"/>
        <w:rPr>
          <w:sz w:val="24"/>
          <w:szCs w:val="24"/>
        </w:rPr>
      </w:pPr>
    </w:p>
    <w:p w14:paraId="671F4387" w14:textId="77777777" w:rsidR="00DD3016" w:rsidRDefault="00DD3016" w:rsidP="00DD3016">
      <w:pPr>
        <w:jc w:val="center"/>
        <w:rPr>
          <w:sz w:val="24"/>
          <w:szCs w:val="24"/>
        </w:rPr>
      </w:pPr>
    </w:p>
    <w:p w14:paraId="356E71F4" w14:textId="77777777" w:rsidR="009121F0" w:rsidRDefault="009121F0" w:rsidP="00DD3016">
      <w:pPr>
        <w:jc w:val="center"/>
        <w:rPr>
          <w:sz w:val="24"/>
          <w:szCs w:val="24"/>
        </w:rPr>
      </w:pPr>
    </w:p>
    <w:p w14:paraId="6916644C" w14:textId="77777777" w:rsidR="009121F0" w:rsidRDefault="009121F0" w:rsidP="00DD3016">
      <w:pPr>
        <w:jc w:val="center"/>
        <w:rPr>
          <w:sz w:val="24"/>
          <w:szCs w:val="24"/>
        </w:rPr>
      </w:pPr>
    </w:p>
    <w:p w14:paraId="1B129C77" w14:textId="77777777" w:rsidR="00DD3016" w:rsidRPr="00053C0D" w:rsidRDefault="00DD3016" w:rsidP="00DD3016">
      <w:pPr>
        <w:jc w:val="center"/>
        <w:rPr>
          <w:b/>
          <w:sz w:val="36"/>
          <w:szCs w:val="24"/>
        </w:rPr>
      </w:pPr>
      <w:r w:rsidRPr="00053C0D">
        <w:rPr>
          <w:b/>
          <w:sz w:val="36"/>
          <w:szCs w:val="24"/>
        </w:rPr>
        <w:t>YABANCI UYRUKLU ÖĞRENCİLER</w:t>
      </w:r>
    </w:p>
    <w:p w14:paraId="34094770" w14:textId="77777777" w:rsidR="00DD3016" w:rsidRDefault="00DD3016" w:rsidP="00DD3016">
      <w:pPr>
        <w:jc w:val="center"/>
        <w:rPr>
          <w:sz w:val="24"/>
          <w:szCs w:val="24"/>
        </w:rPr>
      </w:pPr>
    </w:p>
    <w:p w14:paraId="63067518" w14:textId="0AACF32D" w:rsidR="00DD3016" w:rsidRPr="009E4162" w:rsidRDefault="00DD3016" w:rsidP="00DD3016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Türk Dili </w:t>
      </w:r>
      <w:r w:rsidR="00CC098E">
        <w:rPr>
          <w:b/>
          <w:sz w:val="28"/>
          <w:szCs w:val="24"/>
        </w:rPr>
        <w:t>I</w:t>
      </w:r>
      <w:r w:rsidRPr="009E4162">
        <w:rPr>
          <w:b/>
          <w:sz w:val="28"/>
          <w:szCs w:val="24"/>
        </w:rPr>
        <w:t xml:space="preserve">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4838E9">
        <w:rPr>
          <w:b/>
          <w:sz w:val="28"/>
          <w:szCs w:val="24"/>
        </w:rPr>
        <w:t>VİZE</w:t>
      </w:r>
      <w:r w:rsidRPr="009E4162">
        <w:rPr>
          <w:b/>
          <w:sz w:val="28"/>
          <w:szCs w:val="24"/>
        </w:rPr>
        <w:t xml:space="preserve"> Sınav Programı</w:t>
      </w:r>
    </w:p>
    <w:p w14:paraId="09C6F8A8" w14:textId="1F0D45A9" w:rsidR="00DD3016" w:rsidRPr="009E4162" w:rsidRDefault="00DD3016" w:rsidP="00DD3016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838E9">
        <w:rPr>
          <w:sz w:val="28"/>
          <w:szCs w:val="24"/>
        </w:rPr>
        <w:t>1</w:t>
      </w:r>
      <w:r w:rsidR="004838E9">
        <w:rPr>
          <w:sz w:val="28"/>
          <w:szCs w:val="24"/>
        </w:rPr>
        <w:t>5</w:t>
      </w:r>
      <w:r w:rsidR="004838E9" w:rsidRPr="008243B9">
        <w:rPr>
          <w:sz w:val="28"/>
          <w:szCs w:val="24"/>
        </w:rPr>
        <w:t>.</w:t>
      </w:r>
      <w:r w:rsidR="004838E9">
        <w:rPr>
          <w:sz w:val="28"/>
          <w:szCs w:val="24"/>
        </w:rPr>
        <w:t>11</w:t>
      </w:r>
      <w:r w:rsidR="004838E9" w:rsidRPr="008243B9">
        <w:rPr>
          <w:sz w:val="28"/>
          <w:szCs w:val="24"/>
        </w:rPr>
        <w:t>.202</w:t>
      </w:r>
      <w:r w:rsidR="004838E9">
        <w:rPr>
          <w:sz w:val="28"/>
          <w:szCs w:val="24"/>
        </w:rPr>
        <w:t>5</w:t>
      </w:r>
      <w:r w:rsidR="004838E9" w:rsidRPr="009E4162">
        <w:rPr>
          <w:sz w:val="28"/>
          <w:szCs w:val="24"/>
        </w:rPr>
        <w:t xml:space="preserve"> </w:t>
      </w:r>
      <w:r w:rsidR="004838E9">
        <w:rPr>
          <w:sz w:val="28"/>
          <w:szCs w:val="24"/>
        </w:rPr>
        <w:t>CUMARTESİ</w:t>
      </w:r>
      <w:r w:rsidR="008243B9" w:rsidRPr="008243B9">
        <w:rPr>
          <w:sz w:val="28"/>
          <w:szCs w:val="24"/>
        </w:rPr>
        <w:t>, Saat: 1</w:t>
      </w:r>
      <w:r w:rsidR="004838E9">
        <w:rPr>
          <w:sz w:val="28"/>
          <w:szCs w:val="24"/>
        </w:rPr>
        <w:t>3</w:t>
      </w:r>
      <w:r w:rsidR="008243B9" w:rsidRPr="008243B9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554FF8" w14:paraId="487A032E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13DFDD4" w14:textId="77777777" w:rsidR="00DD3016" w:rsidRPr="00554FF8" w:rsidRDefault="00DD3016" w:rsidP="00F647C6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23F7BB8" w14:textId="77777777" w:rsidR="00DD3016" w:rsidRPr="00554FF8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74F30BB6" w14:textId="77777777" w:rsidTr="00F647C6">
        <w:trPr>
          <w:jc w:val="center"/>
        </w:trPr>
        <w:tc>
          <w:tcPr>
            <w:tcW w:w="4786" w:type="dxa"/>
            <w:vAlign w:val="center"/>
          </w:tcPr>
          <w:p w14:paraId="0BD8E48A" w14:textId="77777777" w:rsidR="00DD3016" w:rsidRPr="00C15CEF" w:rsidRDefault="00DD3016" w:rsidP="00F647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1AC43A08" w14:textId="06C32E9B" w:rsidR="00DD3016" w:rsidRPr="00C15CEF" w:rsidRDefault="004838E9" w:rsidP="00F647C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üz Yüze </w:t>
            </w:r>
          </w:p>
        </w:tc>
      </w:tr>
    </w:tbl>
    <w:p w14:paraId="2B1537E9" w14:textId="77777777" w:rsidR="00DD3016" w:rsidRDefault="00DD3016" w:rsidP="00DD3016">
      <w:pPr>
        <w:rPr>
          <w:b/>
          <w:sz w:val="24"/>
          <w:szCs w:val="24"/>
        </w:rPr>
      </w:pPr>
    </w:p>
    <w:p w14:paraId="680EA39C" w14:textId="77777777" w:rsidR="00DD3016" w:rsidRDefault="00DD3016" w:rsidP="00DD3016">
      <w:pPr>
        <w:jc w:val="center"/>
        <w:rPr>
          <w:b/>
          <w:sz w:val="24"/>
          <w:szCs w:val="24"/>
        </w:rPr>
      </w:pPr>
      <w:bookmarkStart w:id="0" w:name="_GoBack"/>
      <w:bookmarkEnd w:id="0"/>
    </w:p>
    <w:p w14:paraId="14A779D5" w14:textId="2E656BAB" w:rsidR="00DD3016" w:rsidRPr="009E4162" w:rsidRDefault="00DD3016" w:rsidP="00DD3016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</w:t>
      </w:r>
      <w:r w:rsidR="004838E9">
        <w:rPr>
          <w:b/>
          <w:sz w:val="28"/>
          <w:szCs w:val="24"/>
        </w:rPr>
        <w:t xml:space="preserve">I </w:t>
      </w:r>
      <w:r w:rsidRPr="009E4162">
        <w:rPr>
          <w:b/>
          <w:sz w:val="28"/>
          <w:szCs w:val="24"/>
        </w:rPr>
        <w:t>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4838E9">
        <w:rPr>
          <w:b/>
          <w:sz w:val="28"/>
          <w:szCs w:val="24"/>
        </w:rPr>
        <w:t>VİZE</w:t>
      </w:r>
      <w:r w:rsidR="004838E9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77F991E7" w14:textId="7F04937A" w:rsidR="00DD3016" w:rsidRPr="009E4162" w:rsidRDefault="00DD3016" w:rsidP="00DD3016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838E9">
        <w:rPr>
          <w:sz w:val="28"/>
          <w:szCs w:val="24"/>
        </w:rPr>
        <w:t>12</w:t>
      </w:r>
      <w:r w:rsidR="004838E9" w:rsidRPr="008243B9">
        <w:rPr>
          <w:sz w:val="28"/>
          <w:szCs w:val="24"/>
        </w:rPr>
        <w:t>.</w:t>
      </w:r>
      <w:r w:rsidR="004838E9">
        <w:rPr>
          <w:sz w:val="28"/>
          <w:szCs w:val="24"/>
        </w:rPr>
        <w:t>11</w:t>
      </w:r>
      <w:r w:rsidR="004838E9" w:rsidRPr="008243B9">
        <w:rPr>
          <w:sz w:val="28"/>
          <w:szCs w:val="24"/>
        </w:rPr>
        <w:t>.202</w:t>
      </w:r>
      <w:r w:rsidR="004838E9">
        <w:rPr>
          <w:sz w:val="28"/>
          <w:szCs w:val="24"/>
        </w:rPr>
        <w:t>5</w:t>
      </w:r>
      <w:r w:rsidR="004838E9" w:rsidRPr="009E4162">
        <w:rPr>
          <w:sz w:val="28"/>
          <w:szCs w:val="24"/>
        </w:rPr>
        <w:t xml:space="preserve"> ÇARŞAMBA</w:t>
      </w:r>
      <w:r w:rsidR="004838E9" w:rsidRPr="008243B9">
        <w:rPr>
          <w:sz w:val="28"/>
          <w:szCs w:val="24"/>
        </w:rPr>
        <w:t>, Saat: 1</w:t>
      </w:r>
      <w:r w:rsidR="004838E9">
        <w:rPr>
          <w:sz w:val="28"/>
          <w:szCs w:val="24"/>
        </w:rPr>
        <w:t>6</w:t>
      </w:r>
      <w:r w:rsidR="004838E9" w:rsidRPr="008243B9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554FF8" w14:paraId="7551119A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C5F4D98" w14:textId="77777777" w:rsidR="00DD3016" w:rsidRPr="00554FF8" w:rsidRDefault="00DD3016" w:rsidP="00F647C6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F3091AB" w14:textId="77777777" w:rsidR="00DD3016" w:rsidRPr="00554FF8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0002C47E" w14:textId="77777777" w:rsidTr="00F647C6">
        <w:trPr>
          <w:jc w:val="center"/>
        </w:trPr>
        <w:tc>
          <w:tcPr>
            <w:tcW w:w="4786" w:type="dxa"/>
            <w:vAlign w:val="center"/>
          </w:tcPr>
          <w:p w14:paraId="421D41E6" w14:textId="77777777" w:rsidR="00DD3016" w:rsidRPr="00C15CEF" w:rsidRDefault="00DD3016" w:rsidP="00F647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7775DF41" w14:textId="77777777" w:rsidR="00DD3016" w:rsidRPr="00C15CEF" w:rsidRDefault="002D7332" w:rsidP="009121F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0538BD44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23DDC"/>
    <w:rsid w:val="00093DA8"/>
    <w:rsid w:val="00121720"/>
    <w:rsid w:val="00195394"/>
    <w:rsid w:val="001A0EC6"/>
    <w:rsid w:val="001A1388"/>
    <w:rsid w:val="001F5392"/>
    <w:rsid w:val="002379F3"/>
    <w:rsid w:val="00252F30"/>
    <w:rsid w:val="0025366B"/>
    <w:rsid w:val="00266948"/>
    <w:rsid w:val="002B194C"/>
    <w:rsid w:val="002D7332"/>
    <w:rsid w:val="00324E8B"/>
    <w:rsid w:val="00347921"/>
    <w:rsid w:val="00363946"/>
    <w:rsid w:val="00402AD7"/>
    <w:rsid w:val="00415117"/>
    <w:rsid w:val="004838E9"/>
    <w:rsid w:val="004A6A05"/>
    <w:rsid w:val="004C5D1C"/>
    <w:rsid w:val="004E3DAB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243B9"/>
    <w:rsid w:val="008713A8"/>
    <w:rsid w:val="009121F0"/>
    <w:rsid w:val="00944766"/>
    <w:rsid w:val="00952A05"/>
    <w:rsid w:val="0096029F"/>
    <w:rsid w:val="009A2E7D"/>
    <w:rsid w:val="009E4162"/>
    <w:rsid w:val="009F516F"/>
    <w:rsid w:val="00A07B55"/>
    <w:rsid w:val="00A927B9"/>
    <w:rsid w:val="00AD6132"/>
    <w:rsid w:val="00C14250"/>
    <w:rsid w:val="00C15CEF"/>
    <w:rsid w:val="00C42ECF"/>
    <w:rsid w:val="00C4709F"/>
    <w:rsid w:val="00CC098E"/>
    <w:rsid w:val="00D13B8F"/>
    <w:rsid w:val="00D4248E"/>
    <w:rsid w:val="00D453B5"/>
    <w:rsid w:val="00D62756"/>
    <w:rsid w:val="00D72EF9"/>
    <w:rsid w:val="00D74767"/>
    <w:rsid w:val="00D75FF8"/>
    <w:rsid w:val="00DD3016"/>
    <w:rsid w:val="00DD523E"/>
    <w:rsid w:val="00DF35C4"/>
    <w:rsid w:val="00E22ADF"/>
    <w:rsid w:val="00E53B9F"/>
    <w:rsid w:val="00E91463"/>
    <w:rsid w:val="00E953D5"/>
    <w:rsid w:val="00EB5EA5"/>
    <w:rsid w:val="00ED02A5"/>
    <w:rsid w:val="00EE660F"/>
    <w:rsid w:val="00EF431C"/>
    <w:rsid w:val="00EF622C"/>
    <w:rsid w:val="00F0061D"/>
    <w:rsid w:val="00F3594E"/>
    <w:rsid w:val="00F85C48"/>
    <w:rsid w:val="00FC4A1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D62DB"/>
  <w15:docId w15:val="{063D9FB6-63E2-4BE3-A87B-D824F979F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2</cp:revision>
  <cp:lastPrinted>2017-10-12T12:12:00Z</cp:lastPrinted>
  <dcterms:created xsi:type="dcterms:W3CDTF">2025-10-24T13:45:00Z</dcterms:created>
  <dcterms:modified xsi:type="dcterms:W3CDTF">2025-10-24T13:45:00Z</dcterms:modified>
</cp:coreProperties>
</file>